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AF543" w14:textId="00723DFF" w:rsidR="001064BA" w:rsidRDefault="00F760C1" w:rsidP="00782FB3">
      <w:pPr>
        <w:pStyle w:val="Heading1"/>
        <w:ind w:left="2880"/>
      </w:pPr>
      <w:r>
        <w:t>GTX</w:t>
      </w:r>
      <w:r w:rsidR="00782FB3" w:rsidRPr="00782FB3">
        <w:t xml:space="preserve"> 970 vs </w:t>
      </w:r>
      <w:r>
        <w:t>GTX</w:t>
      </w:r>
      <w:r w:rsidR="00782FB3" w:rsidRPr="00782FB3">
        <w:t xml:space="preserve"> 1060 3gb</w:t>
      </w:r>
    </w:p>
    <w:p w14:paraId="1B420936" w14:textId="32FC8D9F" w:rsidR="00877E61" w:rsidRDefault="00AF61D7" w:rsidP="00AF61D7">
      <w:r>
        <w:t xml:space="preserve">Preferring one among </w:t>
      </w:r>
      <w:r w:rsidR="00F760C1">
        <w:t>GTX</w:t>
      </w:r>
      <w:r>
        <w:t xml:space="preserve"> 970 and </w:t>
      </w:r>
      <w:r w:rsidR="00F760C1">
        <w:t>GTX</w:t>
      </w:r>
      <w:r>
        <w:t xml:space="preserve"> 1060 3</w:t>
      </w:r>
      <w:r w:rsidR="005546E1">
        <w:t>GB</w:t>
      </w:r>
      <w:r>
        <w:t xml:space="preserve"> has always been a controversial topic. </w:t>
      </w:r>
      <w:r w:rsidR="009C0A9B">
        <w:t xml:space="preserve">Both the updates of </w:t>
      </w:r>
      <w:r w:rsidR="005546E1">
        <w:t xml:space="preserve">the </w:t>
      </w:r>
      <w:r w:rsidR="009C0A9B">
        <w:t xml:space="preserve">graphics card have </w:t>
      </w:r>
      <w:r w:rsidR="005546E1">
        <w:t>their</w:t>
      </w:r>
      <w:r w:rsidR="009C0A9B">
        <w:t xml:space="preserve"> specification and remarks. Some clear features such as the memory, </w:t>
      </w:r>
      <w:proofErr w:type="spellStart"/>
      <w:r w:rsidR="009C0A9B">
        <w:t>Vram</w:t>
      </w:r>
      <w:proofErr w:type="spellEnd"/>
      <w:r w:rsidR="009C0A9B">
        <w:t xml:space="preserve">, </w:t>
      </w:r>
      <w:r w:rsidR="003C1F73">
        <w:t>CUDA cores, Core clock speeds, Architecture, and most importantly the performance rate along with benchmarking</w:t>
      </w:r>
      <w:r w:rsidR="00877E61">
        <w:t>.</w:t>
      </w:r>
    </w:p>
    <w:p w14:paraId="0F2C0D5E" w14:textId="634EC6B3" w:rsidR="001542CF" w:rsidRDefault="00F760C1" w:rsidP="001542CF">
      <w:pPr>
        <w:pStyle w:val="Heading2"/>
      </w:pPr>
      <w:r>
        <w:t>GTX</w:t>
      </w:r>
      <w:r w:rsidR="001542CF" w:rsidRPr="00782FB3">
        <w:t xml:space="preserve"> 970 vs </w:t>
      </w:r>
      <w:r>
        <w:t>GTX</w:t>
      </w:r>
      <w:r w:rsidR="001542CF" w:rsidRPr="00782FB3">
        <w:t xml:space="preserve"> 1060 3gb</w:t>
      </w:r>
    </w:p>
    <w:p w14:paraId="2977E7E4" w14:textId="51A2B8DA" w:rsidR="00782FB3" w:rsidRDefault="00D25503" w:rsidP="00782FB3">
      <w:r>
        <w:t xml:space="preserve">According to users, most of them don’t wish to upgrade to </w:t>
      </w:r>
      <w:r w:rsidR="00F760C1">
        <w:t>GTX</w:t>
      </w:r>
      <w:r>
        <w:t xml:space="preserve"> 1060 3</w:t>
      </w:r>
      <w:r w:rsidR="005546E1">
        <w:t>GB</w:t>
      </w:r>
      <w:r>
        <w:t xml:space="preserve"> and prefer to run with </w:t>
      </w:r>
      <w:r w:rsidR="00F760C1">
        <w:t>GTX</w:t>
      </w:r>
      <w:r>
        <w:t xml:space="preserve"> 970. Then again there is a large portion who declares </w:t>
      </w:r>
      <w:r w:rsidR="00F760C1">
        <w:t>GTX</w:t>
      </w:r>
      <w:r>
        <w:t xml:space="preserve"> 1060 3</w:t>
      </w:r>
      <w:r w:rsidR="005546E1">
        <w:t>GB</w:t>
      </w:r>
      <w:r>
        <w:t xml:space="preserve"> </w:t>
      </w:r>
      <w:r w:rsidR="00F760C1">
        <w:t>as a better option for the long run. The following section will be on each of the graphics card</w:t>
      </w:r>
      <w:r w:rsidR="005546E1">
        <w:t>s</w:t>
      </w:r>
      <w:r w:rsidR="00F760C1">
        <w:t>.</w:t>
      </w:r>
    </w:p>
    <w:p w14:paraId="53BC4A50" w14:textId="5BEE66F8" w:rsidR="00F760C1" w:rsidRDefault="00F760C1" w:rsidP="00467D9C">
      <w:pPr>
        <w:pStyle w:val="Heading3"/>
      </w:pPr>
      <w:r>
        <w:t>GTX 970</w:t>
      </w:r>
    </w:p>
    <w:p w14:paraId="746E189C" w14:textId="40688300" w:rsidR="00467D9C" w:rsidRDefault="008016E9" w:rsidP="00467D9C">
      <w:r>
        <w:t xml:space="preserve">GTX 970 ensures a better environment for all modern games and the architecture it follows is Maxwell 2.0. If we are to talk about the process, it is built on </w:t>
      </w:r>
      <w:r w:rsidR="005546E1">
        <w:t xml:space="preserve">a </w:t>
      </w:r>
      <w:r>
        <w:t xml:space="preserve">28nm process, that has 5,200 million transistors. The core features include </w:t>
      </w:r>
      <w:r w:rsidR="005546E1">
        <w:t xml:space="preserve">a </w:t>
      </w:r>
      <w:r>
        <w:t xml:space="preserve">1664 shading count with 104 texture mapping units and 56 ROPs. </w:t>
      </w:r>
    </w:p>
    <w:p w14:paraId="5C95921B" w14:textId="4B994E27" w:rsidR="00EA7F6D" w:rsidRDefault="00A22D29" w:rsidP="00467D9C">
      <w:r>
        <w:rPr>
          <w:noProof/>
        </w:rPr>
        <w:drawing>
          <wp:inline distT="0" distB="0" distL="0" distR="0" wp14:anchorId="5357FAD2" wp14:editId="52CD2D0F">
            <wp:extent cx="3764548" cy="2117558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6528" cy="2129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6D119" w14:textId="25B71763" w:rsidR="00B91CB3" w:rsidRDefault="00B91CB3" w:rsidP="00467D9C">
      <w:r>
        <w:t xml:space="preserve">A base clock of 1050 MHz can be triggered up to 1178 MHz and the memory clock runs in 1753MHz (7Gbps effective). Again, the signified memory aka </w:t>
      </w:r>
      <w:proofErr w:type="spellStart"/>
      <w:r>
        <w:t>Vram</w:t>
      </w:r>
      <w:proofErr w:type="spellEnd"/>
      <w:r>
        <w:t xml:space="preserve"> is 4GB GDDR5 and operates through </w:t>
      </w:r>
      <w:r w:rsidR="005546E1">
        <w:t xml:space="preserve">a </w:t>
      </w:r>
      <w:r w:rsidR="00C641EE">
        <w:t>256-bit</w:t>
      </w:r>
      <w:r>
        <w:t xml:space="preserve"> memory bus.</w:t>
      </w:r>
    </w:p>
    <w:p w14:paraId="3E3E1827" w14:textId="19D51313" w:rsidR="00C641EE" w:rsidRDefault="00C641EE" w:rsidP="00467D9C">
      <w:r>
        <w:t xml:space="preserve">This dual-slot design has a 65.97GPixels pixel rate on theoretical performance rate. It ensures a bandwidth of 224.4 GB/s. It </w:t>
      </w:r>
      <w:r w:rsidR="005546E1">
        <w:t>can</w:t>
      </w:r>
      <w:r>
        <w:t xml:space="preserve"> draw </w:t>
      </w:r>
      <w:r w:rsidR="005546E1">
        <w:t xml:space="preserve">the </w:t>
      </w:r>
      <w:r>
        <w:t>power of 148 W maximum and the card is connected to the system with a PCIe 3.0</w:t>
      </w:r>
      <w:r w:rsidR="00B71007">
        <w:t>x16 interface.</w:t>
      </w:r>
    </w:p>
    <w:p w14:paraId="366D7E6C" w14:textId="09873FF7" w:rsidR="00F37A91" w:rsidRDefault="00CE310D" w:rsidP="00CE310D">
      <w:pPr>
        <w:pStyle w:val="Heading3"/>
      </w:pPr>
      <w:r>
        <w:lastRenderedPageBreak/>
        <w:t>GTX 1060 3 GB</w:t>
      </w:r>
    </w:p>
    <w:p w14:paraId="76079A7D" w14:textId="1E4976AD" w:rsidR="00EC77AC" w:rsidRDefault="005E4550" w:rsidP="005E4550">
      <w:r>
        <w:t xml:space="preserve">The GTX 1060 3 GB comes with a powerful architecture, Pascal that assures a dedicated gaming companion to you. It has </w:t>
      </w:r>
      <w:r w:rsidR="005546E1">
        <w:t xml:space="preserve">an </w:t>
      </w:r>
      <w:r>
        <w:t xml:space="preserve">80mm dual cooling fan that increases stability and cooling facility. </w:t>
      </w:r>
    </w:p>
    <w:p w14:paraId="734FCEEA" w14:textId="26384ABE" w:rsidR="005E4550" w:rsidRDefault="005E4550" w:rsidP="005E4550">
      <w:r>
        <w:t xml:space="preserve">Being one of the </w:t>
      </w:r>
      <w:r w:rsidR="008077BA">
        <w:t>starters</w:t>
      </w:r>
      <w:r>
        <w:t xml:space="preserve"> of the leading generation model it has a 3 GB </w:t>
      </w:r>
      <w:proofErr w:type="spellStart"/>
      <w:r>
        <w:t>Vram</w:t>
      </w:r>
      <w:proofErr w:type="spellEnd"/>
      <w:r w:rsidR="008077BA">
        <w:t xml:space="preserve"> (Video Memory)</w:t>
      </w:r>
      <w:r>
        <w:t xml:space="preserve">, and the </w:t>
      </w:r>
      <w:r w:rsidR="008077BA">
        <w:t xml:space="preserve">core </w:t>
      </w:r>
      <w:r>
        <w:t xml:space="preserve">clock speed is </w:t>
      </w:r>
      <w:r w:rsidR="008077BA">
        <w:t>1506</w:t>
      </w:r>
      <w:r>
        <w:t xml:space="preserve"> MHz</w:t>
      </w:r>
      <w:r w:rsidR="008077BA">
        <w:t xml:space="preserve"> that can boost up to 1708 </w:t>
      </w:r>
      <w:r w:rsidR="005775ED">
        <w:t>MHz speed.</w:t>
      </w:r>
      <w:r w:rsidR="008077BA">
        <w:t xml:space="preserve"> The memory clock is calculated to be 2002 MHz (effective 8008 MHz).</w:t>
      </w:r>
    </w:p>
    <w:p w14:paraId="57D56BDA" w14:textId="6C370AE6" w:rsidR="00EC77AC" w:rsidRDefault="000E2393" w:rsidP="005E4550">
      <w:r>
        <w:rPr>
          <w:noProof/>
        </w:rPr>
        <w:drawing>
          <wp:inline distT="0" distB="0" distL="0" distR="0" wp14:anchorId="383658A5" wp14:editId="4277A634">
            <wp:extent cx="4291263" cy="241383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2040" cy="2425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A1052" w14:textId="4627F439" w:rsidR="00546FD7" w:rsidRDefault="00546FD7" w:rsidP="005E4550">
      <w:r>
        <w:t xml:space="preserve">If you are to look into the memory interface it is 192-bit and creates a bandwidth of 192.2 GB/s. Its dual-slot card </w:t>
      </w:r>
      <w:r w:rsidR="005546E1">
        <w:t>cooperates</w:t>
      </w:r>
      <w:r>
        <w:t xml:space="preserve"> via PCIe 3.0x16 interface and the required pin power connector is 1x6. Again, the power it can consume is rated to 120 Watt.</w:t>
      </w:r>
    </w:p>
    <w:p w14:paraId="5EF4F934" w14:textId="569881B0" w:rsidR="005775ED" w:rsidRDefault="005775ED" w:rsidP="005E4550">
      <w:r>
        <w:t xml:space="preserve">The following link gives </w:t>
      </w:r>
      <w:r w:rsidR="005546E1">
        <w:t xml:space="preserve">a </w:t>
      </w:r>
      <w:r>
        <w:t>more precise demonstration o</w:t>
      </w:r>
      <w:r w:rsidR="005546E1">
        <w:t>f</w:t>
      </w:r>
      <w:r>
        <w:t xml:space="preserve"> the specs of the corresponding graphics cards </w:t>
      </w:r>
      <w:hyperlink r:id="rId6" w:history="1">
        <w:r w:rsidRPr="00FF3E5A">
          <w:rPr>
            <w:rStyle w:val="Hyperlink"/>
          </w:rPr>
          <w:t>https://www.youtube.com/watch?v=uisegbaJv04</w:t>
        </w:r>
      </w:hyperlink>
    </w:p>
    <w:p w14:paraId="5F4B7625" w14:textId="49076817" w:rsidR="005775ED" w:rsidRDefault="001509CD" w:rsidP="007C0BD3">
      <w:pPr>
        <w:pStyle w:val="Heading2"/>
      </w:pPr>
      <w:r>
        <w:t>Is</w:t>
      </w:r>
      <w:r w:rsidR="007C0BD3">
        <w:t xml:space="preserve"> GTX 970 better or GTX 1060 3 GB </w:t>
      </w:r>
      <w:r>
        <w:t xml:space="preserve"> </w:t>
      </w:r>
    </w:p>
    <w:p w14:paraId="7CB9B5DA" w14:textId="4D8BC003" w:rsidR="006B7FEB" w:rsidRDefault="00A21450" w:rsidP="00825497">
      <w:r>
        <w:t xml:space="preserve">As per the speed check the GTX 970 can fight with GTX 1060 3 GB. Then again, the extra 0.5 GB with 3.5 GB in GTX 970 barely gives a notice-worthy difference. Moreover, </w:t>
      </w:r>
      <w:r w:rsidR="00F83995">
        <w:t>the visual of GTX 970 results better than GTX 1060 3 GB. So, the verdict turns out to be a tough one. Overall, the benchmark rate goes towards GTX 1060 3 GB.</w:t>
      </w:r>
    </w:p>
    <w:p w14:paraId="05520C8F" w14:textId="5FAD9006" w:rsidR="00825497" w:rsidRDefault="00825497" w:rsidP="00825497">
      <w:pPr>
        <w:pStyle w:val="Heading2"/>
      </w:pPr>
      <w:r>
        <w:t>Conclusion</w:t>
      </w:r>
    </w:p>
    <w:p w14:paraId="207B1D9F" w14:textId="16B3FD0B" w:rsidR="00825497" w:rsidRPr="00825497" w:rsidRDefault="00825497" w:rsidP="00825497">
      <w:r>
        <w:t>Graphics cards are seemingly unavoidable components while upgrading your PC. So, having the proper knowledge o</w:t>
      </w:r>
      <w:r w:rsidR="005546E1">
        <w:t>f</w:t>
      </w:r>
      <w:r>
        <w:t xml:space="preserve"> the specs is important </w:t>
      </w:r>
      <w:r w:rsidR="005546E1">
        <w:t xml:space="preserve">in </w:t>
      </w:r>
      <w:r>
        <w:t xml:space="preserve">relating to your </w:t>
      </w:r>
      <w:r>
        <w:lastRenderedPageBreak/>
        <w:t xml:space="preserve">requirements. It has been a burning topic for </w:t>
      </w:r>
      <w:r w:rsidR="005546E1">
        <w:t xml:space="preserve">a </w:t>
      </w:r>
      <w:r>
        <w:t>long, GTX 970 vs GTX 1060 3 GB and more or less it is clearer that both are preferable</w:t>
      </w:r>
      <w:r w:rsidR="005546E1">
        <w:t>,</w:t>
      </w:r>
      <w:r>
        <w:t xml:space="preserve"> and as the upcoming upgrades focus on better architectures, so GTX 1060 3 GB is the one to go for.</w:t>
      </w:r>
    </w:p>
    <w:p w14:paraId="4AEC0815" w14:textId="77777777" w:rsidR="006B7FEB" w:rsidRPr="006B7FEB" w:rsidRDefault="006B7FEB" w:rsidP="006B7FEB"/>
    <w:sectPr w:rsidR="006B7FEB" w:rsidRPr="006B7F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tbA0M7MwMDMzMTVV0lEKTi0uzszPAykwqgUAGtJfOiwAAAA="/>
  </w:docVars>
  <w:rsids>
    <w:rsidRoot w:val="0074267B"/>
    <w:rsid w:val="000211FD"/>
    <w:rsid w:val="000E2393"/>
    <w:rsid w:val="001509CD"/>
    <w:rsid w:val="001542CF"/>
    <w:rsid w:val="0017510A"/>
    <w:rsid w:val="003877DB"/>
    <w:rsid w:val="003C1F73"/>
    <w:rsid w:val="00447592"/>
    <w:rsid w:val="00467D9C"/>
    <w:rsid w:val="00546FD7"/>
    <w:rsid w:val="005546E1"/>
    <w:rsid w:val="005775ED"/>
    <w:rsid w:val="005E4550"/>
    <w:rsid w:val="006B7FEB"/>
    <w:rsid w:val="0074267B"/>
    <w:rsid w:val="00782FB3"/>
    <w:rsid w:val="007C0BD3"/>
    <w:rsid w:val="008016E9"/>
    <w:rsid w:val="008077BA"/>
    <w:rsid w:val="00825497"/>
    <w:rsid w:val="00877E61"/>
    <w:rsid w:val="009C0A9B"/>
    <w:rsid w:val="00A21450"/>
    <w:rsid w:val="00A22D29"/>
    <w:rsid w:val="00AF17F4"/>
    <w:rsid w:val="00AF61D7"/>
    <w:rsid w:val="00B71007"/>
    <w:rsid w:val="00B91CB3"/>
    <w:rsid w:val="00BC5D5F"/>
    <w:rsid w:val="00C641EE"/>
    <w:rsid w:val="00CE310D"/>
    <w:rsid w:val="00D25503"/>
    <w:rsid w:val="00EA7F6D"/>
    <w:rsid w:val="00EC77AC"/>
    <w:rsid w:val="00F37A91"/>
    <w:rsid w:val="00F760C1"/>
    <w:rsid w:val="00F83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7905D"/>
  <w15:chartTrackingRefBased/>
  <w15:docId w15:val="{CD7639FD-241D-44DD-BDCE-0BB1E860F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592"/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7592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7592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67D9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7592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7592"/>
    <w:rPr>
      <w:rFonts w:ascii="Times New Roman" w:eastAsiaTheme="majorEastAsia" w:hAnsi="Times New Roman" w:cstheme="majorBidi"/>
      <w:color w:val="2F5496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47592"/>
    <w:rPr>
      <w:rFonts w:ascii="Times New Roman" w:eastAsiaTheme="majorEastAsia" w:hAnsi="Times New Roman" w:cstheme="majorBidi"/>
      <w:color w:val="2F5496" w:themeColor="accent1" w:themeShade="BF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7592"/>
    <w:rPr>
      <w:rFonts w:ascii="Times New Roman" w:eastAsiaTheme="majorEastAsia" w:hAnsi="Times New Roman" w:cstheme="majorBidi"/>
      <w:i/>
      <w:iCs/>
      <w:color w:val="2F5496" w:themeColor="accent1" w:themeShade="BF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67D9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775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75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uisegbaJv04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4</TotalTime>
  <Pages>3</Pages>
  <Words>454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a Tabassum Era</dc:creator>
  <cp:keywords/>
  <dc:description/>
  <cp:lastModifiedBy>Anika Tabassum Era</cp:lastModifiedBy>
  <cp:revision>24</cp:revision>
  <dcterms:created xsi:type="dcterms:W3CDTF">2021-11-30T15:16:00Z</dcterms:created>
  <dcterms:modified xsi:type="dcterms:W3CDTF">2021-12-01T12:59:00Z</dcterms:modified>
</cp:coreProperties>
</file>